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7e76f5a</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 Raw variants were filtered using VCFtools</w:t>
      </w:r>
      <w:r>
        <w:t xml:space="preserve"> </w:t>
      </w:r>
      <w:r>
        <w:t xml:space="preserve">[</w:t>
      </w:r>
      <w:hyperlink w:anchor="ref-PzHxvkzH">
        <w:r>
          <w:rPr>
            <w:rStyle w:val="Hyperlink"/>
          </w:rPr>
          <w:t xml:space="preserve">23</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7e76f5a9be6bb51f8be8e28a4dc609aaab4aa094/"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7e76f5a9be6bb51f8be8e28a4dc609aaab4aa094"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7e76f5a9be6bb51f8be8e28a4dc609aaab4aa094/"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7e76f5a9be6bb51f8be8e28a4dc609aaab4aa094"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19:54:29Z</dcterms:created>
  <dcterms:modified xsi:type="dcterms:W3CDTF">2021-08-26T19: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